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Wellington</w:t>
      </w:r>
    </w:p>
    <w:bookmarkStart w:id="20" w:name="Xc27f878f6d3c66bbffbeeed75a39486c409a35e"/>
    <w:p>
      <w:pPr>
        <w:pStyle w:val="Heading1"/>
      </w:pPr>
      <w:r>
        <w:t xml:space="preserve">Internship Application Letter: Mechatronics Engineer Position</w:t>
      </w:r>
    </w:p>
    <w:p>
      <w:pPr>
        <w:pStyle w:val="FirstParagraph"/>
      </w:pPr>
      <w:r>
        <w:t xml:space="preserve">Dear Hiring Manager,</w:t>
      </w:r>
    </w:p>
    <w:p>
      <w:pPr>
        <w:pStyle w:val="BodyText"/>
      </w:pPr>
      <w:r>
        <w:t xml:space="preserve">I am writing with immense enthusiasm to express my sincere interest in the Mechatronics Engineer Internship position at your esteemed organization in New Zealand Wellington. As a recent graduate with a Bachelor of Engineering (Honours) in Mechatronics from the University of Waikato, I have cultivated a robust foundation in integrated systems design, robotics, and automation—precisely aligning with the innovative spirit thriving within Wellington's dynamic engineering ecosystem. My academic journey, practical projects, and deep admiration for New Zealand’s commitment to sustainable technological advancement have prepared me to contribute meaningfully to your team from day one.</w:t>
      </w:r>
    </w:p>
    <w:p>
      <w:pPr>
        <w:pStyle w:val="BodyText"/>
      </w:pPr>
      <w:r>
        <w:t xml:space="preserve">Throughout my degree, I immersed myself in the interdisciplinary core of Mechatronics Engineering: blending mechanical design, electrical systems, embedded programming, and control theory. I mastered industry-standard tools including CAD (SolidWorks), PLC programming (Siemens S7-1200), ROS for robotics simulation, and Arduino/Raspberry Pi for prototyping. My capstone project—developing an autonomous fruit-picking robot prototype—required me to integrate vision systems with precision robotic arms, optimize motor control algorithms, and implement safety protocols compliant with ISO 13850 standards. This project not only earned top marks but also highlighted my ability to tackle complex real-world challenges through systematic problem-solving—a skill I am eager to apply within the context of Wellington’s leading agricultural technology (AgriTech) sector.</w:t>
      </w:r>
    </w:p>
    <w:p>
      <w:pPr>
        <w:pStyle w:val="BodyText"/>
      </w:pPr>
      <w:r>
        <w:t xml:space="preserve">What excites me most about pursuing this internship in New Zealand Wellington is the city’s unique position as a hub for innovation that directly intersects with my expertise. Wellington isn’t merely a location—it’s a vibrant ecosystem where clean energy pioneers like Energetics, AgriTech innovators such as Zespri’s R&amp;D division, and forward-thinking robotics startups thrive. I’ve closely followed how companies in the Hutt Valley industrial corridor leverage mechatronics to solve local challenges—from optimizing water management systems for sustainable agriculture to developing smart grid components for New Zealand’s renewable energy transition. This alignment between my skills and Wellington’s strategic technological priorities is precisely why I’m committed to building my career here, not just as a technician, but as a contributor to Aotearoa’s engineering legacy.</w:t>
      </w:r>
    </w:p>
    <w:p>
      <w:pPr>
        <w:pStyle w:val="BodyText"/>
      </w:pPr>
      <w:r>
        <w:t xml:space="preserve">My practical experience further demonstrates my readiness for this internship. As a summer intern at Christchurch-based TechInnovate Ltd., I assisted in designing and testing automated assembly systems for medical device manufacturers. I collaborated with senior engineers to troubleshoot servo motor inaccuracies, resulting in a 15% improvement in system throughput. This role honed my technical communication skills and reinforced the importance of cultural humility—a value deeply embedded in New Zealand workplaces. I understand that success here requires not only technical prowess but also respect for diverse perspectives; I’ve actively engaged with Māori business practices through university workshops on Te Tiriti o Waitangi, ensuring my approach aligns with New Zealand’s unique work culture.</w:t>
      </w:r>
    </w:p>
    <w:p>
      <w:pPr>
        <w:pStyle w:val="BodyText"/>
      </w:pPr>
      <w:r>
        <w:t xml:space="preserve">Furthermore, my adaptability and proactive learning mindset position me to thrive in your internship program. While I have experience with industrial automation systems, I’m equally eager to deepen my knowledge in areas critical to Wellington’s innovation landscape—such as IoT integration for smart cities or renewable energy microgrid controls. I’ve independently studied New Zealand-specific engineering standards (like the NZS 4203:2019 for machinery safety) and am committed to achieving the necessary certifications, such as a National Certificate in Engineering (Mechatronics), through your training pathway. I’m not seeking just an internship; I aim to become a long-term asset who contributes to projects that elevate New Zealand’s global reputation in sustainable engineering.</w:t>
      </w:r>
    </w:p>
    <w:p>
      <w:pPr>
        <w:pStyle w:val="BodyText"/>
      </w:pPr>
      <w:r>
        <w:t xml:space="preserve">Wellington’s collaborative spirit resonates deeply with my professional ethos. The city’s ‘startup vibe’ at hubs like TEC Wellington and the presence of institutions like Victoria University’s Engineering Research Centre provide an unparalleled environment for growth. I admire how local firms prioritize sustainability—such as using mechatronics to reduce waste in food processing or enhance geothermal energy efficiency—and I am eager to bring my passion for precision engineering to these initiatives. My time studying in New Zealand has already immersed me in the local culture, and I understand that true innovation here arises from community-focused collaboration, not isolated technical work.</w:t>
      </w:r>
    </w:p>
    <w:p>
      <w:pPr>
        <w:pStyle w:val="BodyText"/>
      </w:pPr>
      <w:r>
        <w:t xml:space="preserve">As an international student who has chosen Wellington as my professional home base, I am fully committed to contributing meaningfully to your team. My technical skills are complemented by fluency in English, strong interpersonal abilities developed through cross-cultural projects, and a genuine eagerness to learn from industry experts. I am confident that my hands-on experience with mechatronics systems, coupled with my dedication to New Zealand’s sustainable future, makes me an ideal candidate for your internship program.</w:t>
      </w:r>
    </w:p>
    <w:p>
      <w:pPr>
        <w:pStyle w:val="BodyText"/>
      </w:pPr>
      <w:r>
        <w:t xml:space="preserve">I would be honoured to discuss how my background in Mechatronics Engineering aligns with your organization’s goals during an interview at your earliest convenience. Thank you for considering my application. I have attached my resume and academic transcripts for your review and look forward to the possibility of contributing to Wellington’s engineering excellence.</w:t>
      </w:r>
    </w:p>
    <w:p>
      <w:pPr>
        <w:pStyle w:val="BodyText"/>
      </w:pPr>
      <w:r>
        <w:t xml:space="preserve">Sincerely,</w:t>
      </w:r>
    </w:p>
    <w:p>
      <w:pPr>
        <w:pStyle w:val="BodyText"/>
      </w:pPr>
      <w:r>
        <w:t xml:space="preserve">[Your Full Name]</w:t>
      </w:r>
    </w:p>
    <w:p>
      <w:pPr>
        <w:pStyle w:val="BodyText"/>
      </w:pPr>
      <w:r>
        <w:t xml:space="preserve">[Your Contact Information: Email | Phone | Linked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 Wellington</dc:title>
  <dc:creator/>
  <dc:language>en</dc:language>
  <cp:keywords/>
  <dcterms:created xsi:type="dcterms:W3CDTF">2026-07-21T02:51:57Z</dcterms:created>
  <dcterms:modified xsi:type="dcterms:W3CDTF">2026-07-21T02:51:57Z</dcterms:modified>
</cp:coreProperties>
</file>

<file path=docProps/custom.xml><?xml version="1.0" encoding="utf-8"?>
<Properties xmlns="http://schemas.openxmlformats.org/officeDocument/2006/custom-properties" xmlns:vt="http://schemas.openxmlformats.org/officeDocument/2006/docPropsVTypes"/>
</file>